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386D" w:rsidRPr="00AD2B5D" w:rsidRDefault="0063386D" w:rsidP="0063386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HE TECHNICAL UNIVERSITY OF CLUJ-NAPOCA</w:t>
      </w:r>
    </w:p>
    <w:p w:rsidR="0063386D" w:rsidRPr="00AD2B5D" w:rsidRDefault="0063386D" w:rsidP="0063386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SSESSMENT REPORT OF THE HABILITATION COMMITTEE</w:t>
      </w:r>
    </w:p>
    <w:p w:rsidR="0063386D" w:rsidRPr="00AD2B5D" w:rsidRDefault="0063386D" w:rsidP="0063386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ate: ___________</w:t>
      </w:r>
    </w:p>
    <w:p w:rsidR="0063386D" w:rsidRDefault="0063386D" w:rsidP="0063386D">
      <w:pPr>
        <w:jc w:val="both"/>
        <w:rPr>
          <w:sz w:val="24"/>
          <w:szCs w:val="24"/>
        </w:rPr>
      </w:pPr>
      <w:r>
        <w:rPr>
          <w:sz w:val="24"/>
          <w:szCs w:val="24"/>
        </w:rPr>
        <w:t>SURNAME and first name of the applicant............................................................................................</w:t>
      </w:r>
    </w:p>
    <w:p w:rsidR="0063386D" w:rsidRPr="00F41CA9" w:rsidRDefault="0063386D" w:rsidP="0063386D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itle of the habilitation thesis / main research directions</w:t>
      </w:r>
    </w:p>
    <w:p w:rsidR="0063386D" w:rsidRDefault="0063386D" w:rsidP="0063386D">
      <w:pPr>
        <w:jc w:val="both"/>
        <w:rPr>
          <w:sz w:val="24"/>
          <w:szCs w:val="24"/>
        </w:rPr>
      </w:pPr>
      <w:r>
        <w:rPr>
          <w:sz w:val="24"/>
          <w:szCs w:val="24"/>
        </w:rPr>
        <w:t>..........................................................................................................................................................</w:t>
      </w:r>
    </w:p>
    <w:p w:rsidR="0063386D" w:rsidRDefault="0063386D" w:rsidP="0063386D">
      <w:pPr>
        <w:jc w:val="both"/>
        <w:rPr>
          <w:sz w:val="24"/>
          <w:szCs w:val="24"/>
        </w:rPr>
      </w:pPr>
      <w:r>
        <w:rPr>
          <w:sz w:val="24"/>
          <w:szCs w:val="24"/>
        </w:rPr>
        <w:t>.........................................................................................................................................................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Domain of doctoral studies:</w:t>
      </w:r>
      <w:r>
        <w:rPr>
          <w:sz w:val="24"/>
          <w:szCs w:val="24"/>
        </w:rPr>
        <w:t>............................................................................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(In which the quality of PhD supervisor will be conferred)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  <w:lang w:val="ro-RO"/>
        </w:rPr>
      </w:pPr>
    </w:p>
    <w:p w:rsidR="00CD7930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The name of the Organizing Institution of Doctoral Studies (UTCN) </w:t>
      </w:r>
    </w:p>
    <w:p w:rsidR="00CD7930" w:rsidRDefault="00CD7930" w:rsidP="0063386D">
      <w:pPr>
        <w:spacing w:after="0" w:line="240" w:lineRule="auto"/>
        <w:jc w:val="both"/>
        <w:rPr>
          <w:sz w:val="24"/>
          <w:szCs w:val="24"/>
          <w:lang w:val="ro-RO"/>
        </w:rPr>
      </w:pPr>
    </w:p>
    <w:p w:rsidR="0063386D" w:rsidRDefault="00757233" w:rsidP="0063386D">
      <w:pPr>
        <w:spacing w:after="0" w:line="240" w:lineRule="auto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Strengths</w:t>
      </w:r>
      <w:r w:rsidR="0063386D">
        <w:rPr>
          <w:sz w:val="24"/>
          <w:szCs w:val="24"/>
        </w:rPr>
        <w:t xml:space="preserve"> of the habilitation thesis: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  <w:lang w:val="ro-RO"/>
        </w:rPr>
      </w:pP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eaknesses</w:t>
      </w:r>
      <w:r>
        <w:rPr>
          <w:sz w:val="24"/>
          <w:szCs w:val="24"/>
        </w:rPr>
        <w:t xml:space="preserve"> of the habilitation thesis: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</w:p>
    <w:p w:rsidR="00DF565F" w:rsidRDefault="00DF565F" w:rsidP="0063386D">
      <w:pPr>
        <w:spacing w:after="0" w:line="240" w:lineRule="auto"/>
        <w:jc w:val="both"/>
        <w:rPr>
          <w:sz w:val="24"/>
          <w:szCs w:val="24"/>
          <w:lang w:val="ro-RO"/>
        </w:rPr>
      </w:pP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result of the vote/observations/conclusions of the habilitation committee are motivated as follows (continue on the back if necessary)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.....................................................................................................................................................................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......................................................................................................................................................................</w:t>
      </w:r>
    </w:p>
    <w:p w:rsidR="0063386D" w:rsidRDefault="0063386D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......................................................................................................................................................................</w:t>
      </w:r>
    </w:p>
    <w:p w:rsidR="00DF565F" w:rsidRDefault="00DF565F" w:rsidP="0063386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......................................................................................................................................................................</w:t>
      </w:r>
    </w:p>
    <w:p w:rsidR="00DF565F" w:rsidRDefault="00DF565F" w:rsidP="00DA45DA">
      <w:pPr>
        <w:spacing w:after="0" w:line="360" w:lineRule="auto"/>
        <w:ind w:left="2880" w:firstLine="720"/>
        <w:rPr>
          <w:b/>
          <w:sz w:val="24"/>
          <w:szCs w:val="24"/>
          <w:lang w:val="ro-RO"/>
        </w:rPr>
      </w:pPr>
    </w:p>
    <w:p w:rsidR="0063386D" w:rsidRPr="00991565" w:rsidRDefault="00DF565F" w:rsidP="00DA45DA">
      <w:pPr>
        <w:spacing w:after="0" w:line="360" w:lineRule="auto"/>
        <w:ind w:left="288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HABILITATION COMMITTEE</w:t>
      </w:r>
    </w:p>
    <w:p w:rsidR="0063386D" w:rsidRPr="00991565" w:rsidRDefault="0063386D" w:rsidP="0063386D">
      <w:pPr>
        <w:spacing w:after="0" w:line="360" w:lineRule="auto"/>
        <w:ind w:left="144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URNAME and first name </w:t>
      </w:r>
      <w:r w:rsidR="0071184F">
        <w:rPr>
          <w:b/>
          <w:sz w:val="24"/>
          <w:szCs w:val="24"/>
        </w:rPr>
        <w:tab/>
      </w:r>
      <w:r w:rsidR="0071184F">
        <w:rPr>
          <w:b/>
          <w:sz w:val="24"/>
          <w:szCs w:val="24"/>
        </w:rPr>
        <w:tab/>
      </w:r>
      <w:r w:rsidR="0071184F">
        <w:rPr>
          <w:b/>
          <w:sz w:val="24"/>
          <w:szCs w:val="24"/>
        </w:rPr>
        <w:tab/>
      </w:r>
      <w:r w:rsidR="0071184F">
        <w:rPr>
          <w:b/>
          <w:sz w:val="24"/>
          <w:szCs w:val="24"/>
        </w:rPr>
        <w:tab/>
      </w:r>
      <w:r w:rsidR="0071184F">
        <w:rPr>
          <w:b/>
          <w:sz w:val="24"/>
          <w:szCs w:val="24"/>
        </w:rPr>
        <w:tab/>
      </w:r>
      <w:r>
        <w:rPr>
          <w:b/>
          <w:sz w:val="24"/>
          <w:szCs w:val="24"/>
        </w:rPr>
        <w:t>Signature</w:t>
      </w:r>
    </w:p>
    <w:p w:rsidR="0063386D" w:rsidRPr="00991565" w:rsidRDefault="0063386D" w:rsidP="0063386D">
      <w:pPr>
        <w:spacing w:after="0" w:line="480" w:lineRule="auto"/>
        <w:ind w:left="2160"/>
        <w:rPr>
          <w:b/>
          <w:sz w:val="24"/>
          <w:szCs w:val="24"/>
        </w:rPr>
      </w:pPr>
      <w:r>
        <w:rPr>
          <w:b/>
          <w:sz w:val="24"/>
          <w:szCs w:val="24"/>
        </w:rPr>
        <w:t>1.................................................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....................................</w:t>
      </w:r>
    </w:p>
    <w:p w:rsidR="0063386D" w:rsidRPr="00991565" w:rsidRDefault="0063386D" w:rsidP="0063386D">
      <w:pPr>
        <w:spacing w:after="0" w:line="480" w:lineRule="auto"/>
        <w:ind w:left="144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2.................................................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.....................................</w:t>
      </w:r>
    </w:p>
    <w:p w:rsidR="00961C2F" w:rsidRPr="0099346F" w:rsidRDefault="0063386D" w:rsidP="0099346F">
      <w:pPr>
        <w:spacing w:after="0" w:line="480" w:lineRule="auto"/>
        <w:ind w:left="144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3.................................................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.....................................</w:t>
      </w:r>
    </w:p>
    <w:sectPr w:rsidR="00961C2F" w:rsidRPr="0099346F" w:rsidSect="00DF565F">
      <w:pgSz w:w="12240" w:h="15840"/>
      <w:pgMar w:top="1440" w:right="1080" w:bottom="1440" w:left="1080" w:header="567" w:footer="56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327F" w:rsidRDefault="00E1327F" w:rsidP="00DA45DA">
      <w:pPr>
        <w:spacing w:after="0" w:line="240" w:lineRule="auto"/>
      </w:pPr>
      <w:r>
        <w:separator/>
      </w:r>
    </w:p>
  </w:endnote>
  <w:endnote w:type="continuationSeparator" w:id="1">
    <w:p w:rsidR="00E1327F" w:rsidRDefault="00E1327F" w:rsidP="00DA4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327F" w:rsidRDefault="00E1327F" w:rsidP="00DA45DA">
      <w:pPr>
        <w:spacing w:after="0" w:line="240" w:lineRule="auto"/>
      </w:pPr>
      <w:r>
        <w:separator/>
      </w:r>
    </w:p>
  </w:footnote>
  <w:footnote w:type="continuationSeparator" w:id="1">
    <w:p w:rsidR="00E1327F" w:rsidRDefault="00E1327F" w:rsidP="00DA45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0B54F2"/>
    <w:multiLevelType w:val="hybridMultilevel"/>
    <w:tmpl w:val="288E3BE4"/>
    <w:lvl w:ilvl="0" w:tplc="871E2A68">
      <w:numFmt w:val="bullet"/>
      <w:lvlText w:val="-"/>
      <w:lvlJc w:val="left"/>
      <w:pPr>
        <w:ind w:left="114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>
    <w:nsid w:val="23FB7D9F"/>
    <w:multiLevelType w:val="hybridMultilevel"/>
    <w:tmpl w:val="1A7A20B0"/>
    <w:lvl w:ilvl="0" w:tplc="2A9E5E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E81176"/>
    <w:multiLevelType w:val="hybridMultilevel"/>
    <w:tmpl w:val="B21C6DD6"/>
    <w:lvl w:ilvl="0" w:tplc="9F78287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40E3AC2"/>
    <w:multiLevelType w:val="hybridMultilevel"/>
    <w:tmpl w:val="B6B27FF8"/>
    <w:lvl w:ilvl="0" w:tplc="6EB0D8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714A34"/>
    <w:multiLevelType w:val="hybridMultilevel"/>
    <w:tmpl w:val="CAA24BBA"/>
    <w:lvl w:ilvl="0" w:tplc="B3CC4B0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2MDQ1NjQ0MjIzMTBS0lEKTi0uzszPAykwrAUAHKTPiCwAAAA="/>
  </w:docVars>
  <w:rsids>
    <w:rsidRoot w:val="00A82E5E"/>
    <w:rsid w:val="00025174"/>
    <w:rsid w:val="00054D38"/>
    <w:rsid w:val="00064DFE"/>
    <w:rsid w:val="000A42A3"/>
    <w:rsid w:val="000A6E06"/>
    <w:rsid w:val="000F67EB"/>
    <w:rsid w:val="00131F2B"/>
    <w:rsid w:val="00186A2D"/>
    <w:rsid w:val="001B6848"/>
    <w:rsid w:val="001D7B5C"/>
    <w:rsid w:val="002606A2"/>
    <w:rsid w:val="002650E4"/>
    <w:rsid w:val="00267CED"/>
    <w:rsid w:val="0027118A"/>
    <w:rsid w:val="0027214B"/>
    <w:rsid w:val="002A45B1"/>
    <w:rsid w:val="002B30E1"/>
    <w:rsid w:val="002D0D6B"/>
    <w:rsid w:val="002F34A7"/>
    <w:rsid w:val="002F5275"/>
    <w:rsid w:val="003308F7"/>
    <w:rsid w:val="003633CD"/>
    <w:rsid w:val="003636A1"/>
    <w:rsid w:val="003638BF"/>
    <w:rsid w:val="003641E8"/>
    <w:rsid w:val="00377085"/>
    <w:rsid w:val="003776B7"/>
    <w:rsid w:val="003E5331"/>
    <w:rsid w:val="003F6BC5"/>
    <w:rsid w:val="0040666A"/>
    <w:rsid w:val="00437208"/>
    <w:rsid w:val="00471995"/>
    <w:rsid w:val="00472078"/>
    <w:rsid w:val="004A0C51"/>
    <w:rsid w:val="004A3B56"/>
    <w:rsid w:val="004D1201"/>
    <w:rsid w:val="004D1A21"/>
    <w:rsid w:val="00525DED"/>
    <w:rsid w:val="0053774D"/>
    <w:rsid w:val="005403CF"/>
    <w:rsid w:val="00550C13"/>
    <w:rsid w:val="005530A0"/>
    <w:rsid w:val="00555C49"/>
    <w:rsid w:val="0056502A"/>
    <w:rsid w:val="00594F94"/>
    <w:rsid w:val="005C6625"/>
    <w:rsid w:val="005D2101"/>
    <w:rsid w:val="006006CA"/>
    <w:rsid w:val="00607C5F"/>
    <w:rsid w:val="0063386D"/>
    <w:rsid w:val="00692C28"/>
    <w:rsid w:val="0069537F"/>
    <w:rsid w:val="006A01CE"/>
    <w:rsid w:val="0071184F"/>
    <w:rsid w:val="00744A30"/>
    <w:rsid w:val="00757233"/>
    <w:rsid w:val="007900EF"/>
    <w:rsid w:val="007A6136"/>
    <w:rsid w:val="007C20EB"/>
    <w:rsid w:val="007C6F54"/>
    <w:rsid w:val="008114C1"/>
    <w:rsid w:val="008145D0"/>
    <w:rsid w:val="00821916"/>
    <w:rsid w:val="00831459"/>
    <w:rsid w:val="00841718"/>
    <w:rsid w:val="008547B3"/>
    <w:rsid w:val="00854CB3"/>
    <w:rsid w:val="00865148"/>
    <w:rsid w:val="008700BE"/>
    <w:rsid w:val="00894D02"/>
    <w:rsid w:val="008C1891"/>
    <w:rsid w:val="008C5D3C"/>
    <w:rsid w:val="008D508A"/>
    <w:rsid w:val="008D70FE"/>
    <w:rsid w:val="009075CD"/>
    <w:rsid w:val="00911D90"/>
    <w:rsid w:val="00920627"/>
    <w:rsid w:val="00921449"/>
    <w:rsid w:val="00927ACD"/>
    <w:rsid w:val="00961C2F"/>
    <w:rsid w:val="00974C39"/>
    <w:rsid w:val="0099346F"/>
    <w:rsid w:val="009B28C9"/>
    <w:rsid w:val="00A01520"/>
    <w:rsid w:val="00A15DEB"/>
    <w:rsid w:val="00A248EF"/>
    <w:rsid w:val="00A64422"/>
    <w:rsid w:val="00A67ABE"/>
    <w:rsid w:val="00A77B11"/>
    <w:rsid w:val="00A82E5E"/>
    <w:rsid w:val="00A95EFD"/>
    <w:rsid w:val="00AB2E1D"/>
    <w:rsid w:val="00AD245A"/>
    <w:rsid w:val="00AF7F97"/>
    <w:rsid w:val="00B258B5"/>
    <w:rsid w:val="00B35C71"/>
    <w:rsid w:val="00B450CD"/>
    <w:rsid w:val="00BB49B9"/>
    <w:rsid w:val="00BC1530"/>
    <w:rsid w:val="00BD2E79"/>
    <w:rsid w:val="00BE185D"/>
    <w:rsid w:val="00BE3E9D"/>
    <w:rsid w:val="00C05099"/>
    <w:rsid w:val="00C241D1"/>
    <w:rsid w:val="00C32052"/>
    <w:rsid w:val="00C47490"/>
    <w:rsid w:val="00C677FA"/>
    <w:rsid w:val="00C742F1"/>
    <w:rsid w:val="00C74EE7"/>
    <w:rsid w:val="00CA70D1"/>
    <w:rsid w:val="00CB0C9B"/>
    <w:rsid w:val="00CD0A21"/>
    <w:rsid w:val="00CD7930"/>
    <w:rsid w:val="00CE232A"/>
    <w:rsid w:val="00D008A0"/>
    <w:rsid w:val="00D1332A"/>
    <w:rsid w:val="00D172C6"/>
    <w:rsid w:val="00D33F94"/>
    <w:rsid w:val="00D34E4B"/>
    <w:rsid w:val="00D5022C"/>
    <w:rsid w:val="00D746EC"/>
    <w:rsid w:val="00D83951"/>
    <w:rsid w:val="00DA0E1C"/>
    <w:rsid w:val="00DA45DA"/>
    <w:rsid w:val="00DA74F1"/>
    <w:rsid w:val="00DD5466"/>
    <w:rsid w:val="00DF565F"/>
    <w:rsid w:val="00E022AC"/>
    <w:rsid w:val="00E06A49"/>
    <w:rsid w:val="00E11E1A"/>
    <w:rsid w:val="00E1327F"/>
    <w:rsid w:val="00E3007E"/>
    <w:rsid w:val="00E329BB"/>
    <w:rsid w:val="00E5392D"/>
    <w:rsid w:val="00EA0C26"/>
    <w:rsid w:val="00EE0145"/>
    <w:rsid w:val="00EE6912"/>
    <w:rsid w:val="00EF6CC5"/>
    <w:rsid w:val="00F2462E"/>
    <w:rsid w:val="00F266CB"/>
    <w:rsid w:val="00F37EFB"/>
    <w:rsid w:val="00F72CC1"/>
    <w:rsid w:val="00FE3B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2E5E"/>
    <w:pPr>
      <w:spacing w:after="200"/>
      <w:jc w:val="left"/>
    </w:pPr>
    <w:rPr>
      <w:rFonts w:ascii="Calibri" w:eastAsia="Calibri" w:hAnsi="Calibri" w:cs="Times New Roman"/>
    </w:rPr>
  </w:style>
  <w:style w:type="paragraph" w:styleId="Heading6">
    <w:name w:val="heading 6"/>
    <w:basedOn w:val="Normal"/>
    <w:next w:val="Normal"/>
    <w:link w:val="Heading6Char"/>
    <w:unhideWhenUsed/>
    <w:qFormat/>
    <w:rsid w:val="00A82E5E"/>
    <w:pPr>
      <w:keepNext/>
      <w:spacing w:after="0" w:line="360" w:lineRule="auto"/>
      <w:outlineLvl w:val="5"/>
    </w:pPr>
    <w:rPr>
      <w:rFonts w:ascii="Times New Roman" w:eastAsia="Times New Roman" w:hAnsi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A82E5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uiPriority w:val="99"/>
    <w:qFormat/>
    <w:rsid w:val="00A82E5E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rsid w:val="00A82E5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2E5E"/>
    <w:rPr>
      <w:rFonts w:ascii="Calibri" w:eastAsia="Calibri" w:hAnsi="Calibri" w:cs="Times New Roman"/>
      <w:sz w:val="24"/>
      <w:szCs w:val="24"/>
    </w:rPr>
  </w:style>
  <w:style w:type="paragraph" w:customStyle="1" w:styleId="Default">
    <w:name w:val="Default"/>
    <w:rsid w:val="00A82E5E"/>
    <w:pPr>
      <w:autoSpaceDE w:val="0"/>
      <w:autoSpaceDN w:val="0"/>
      <w:adjustRightInd w:val="0"/>
      <w:spacing w:line="240" w:lineRule="auto"/>
      <w:jc w:val="left"/>
    </w:pPr>
    <w:rPr>
      <w:rFonts w:ascii="Calibri" w:eastAsia="Calibri" w:hAnsi="Calibri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DA45DA"/>
    <w:pPr>
      <w:spacing w:after="0" w:line="240" w:lineRule="auto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45DA"/>
    <w:rPr>
      <w:rFonts w:eastAsiaTheme="minorEastAsia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DA45D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A45DA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BE185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E185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85D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56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65F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CE757D-6F68-4528-8A1C-E4F77447C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ura</cp:lastModifiedBy>
  <cp:revision>8</cp:revision>
  <cp:lastPrinted>2015-06-08T09:18:00Z</cp:lastPrinted>
  <dcterms:created xsi:type="dcterms:W3CDTF">2015-06-08T09:20:00Z</dcterms:created>
  <dcterms:modified xsi:type="dcterms:W3CDTF">2020-03-21T21:59:00Z</dcterms:modified>
</cp:coreProperties>
</file>